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D010C" w14:textId="34B212C0" w:rsidR="00EE5CB3" w:rsidRPr="00EE5CB3" w:rsidRDefault="00EE5CB3" w:rsidP="00BC4F2C">
      <w:pPr>
        <w:pStyle w:val="Heading2"/>
        <w:rPr>
          <w:rFonts w:ascii="Lato" w:hAnsi="Lato"/>
          <w:sz w:val="32"/>
          <w:szCs w:val="32"/>
        </w:rPr>
      </w:pPr>
      <w:r w:rsidRPr="00EE5CB3">
        <w:rPr>
          <w:rFonts w:ascii="Lato" w:hAnsi="Lato"/>
          <w:sz w:val="32"/>
          <w:szCs w:val="32"/>
        </w:rPr>
        <w:t xml:space="preserve">Lesson </w:t>
      </w:r>
      <w:r w:rsidR="00D17FC2">
        <w:rPr>
          <w:rFonts w:ascii="Lato" w:hAnsi="Lato"/>
          <w:sz w:val="32"/>
          <w:szCs w:val="32"/>
        </w:rPr>
        <w:t>7</w:t>
      </w:r>
      <w:bookmarkStart w:id="0" w:name="_GoBack"/>
      <w:bookmarkEnd w:id="0"/>
      <w:r w:rsidRPr="00EE5CB3">
        <w:rPr>
          <w:rFonts w:ascii="Lato" w:hAnsi="Lato"/>
          <w:sz w:val="32"/>
          <w:szCs w:val="32"/>
        </w:rPr>
        <w:t xml:space="preserve"> Activity Sheet</w:t>
      </w:r>
    </w:p>
    <w:p w14:paraId="02E96EF1" w14:textId="0982596F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EE5CB3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51DB7BE3" w14:textId="77777777" w:rsidR="005D7FAD" w:rsidRPr="005D7FAD" w:rsidRDefault="005D7FAD" w:rsidP="005D7FAD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Throughout Europe and Asia there is a huge youth car culture based round the premise of modifying cars.  </w:t>
      </w:r>
    </w:p>
    <w:p w14:paraId="6C2C96EE" w14:textId="77777777" w:rsidR="005D7FAD" w:rsidRPr="005D7FAD" w:rsidRDefault="005D7FAD" w:rsidP="005D7FAD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>This often relates specialist body kits, big bore exhaust pipes and of course LED light shows</w:t>
      </w:r>
    </w:p>
    <w:p w14:paraId="69E92AAD" w14:textId="77777777" w:rsid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Spend some time looking online at the modification that can be applied to cars. </w:t>
      </w:r>
    </w:p>
    <w:p w14:paraId="070487CD" w14:textId="1BC8E070" w:rsid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Research modified cars and car light shows</w:t>
      </w:r>
    </w:p>
    <w:p w14:paraId="0E62D82B" w14:textId="0617CF90" w:rsid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Take a look at the YouTube videos </w:t>
      </w:r>
      <w:hyperlink r:id="rId7" w:history="1">
        <w:r w:rsidRPr="00EE5CB3">
          <w:rPr>
            <w:rStyle w:val="Hyperlink"/>
            <w:rFonts w:ascii="Lato" w:eastAsiaTheme="minorHAnsi" w:hAnsi="Lato" w:cstheme="minorBidi"/>
            <w:sz w:val="22"/>
            <w:szCs w:val="22"/>
          </w:rPr>
          <w:t>https://www.youtube.com/watch?v=3tBnupnQxYg</w:t>
        </w:r>
      </w:hyperlink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  and </w:t>
      </w:r>
      <w:hyperlink r:id="rId8" w:history="1">
        <w:r w:rsidRPr="00EE5CB3">
          <w:rPr>
            <w:rStyle w:val="Hyperlink"/>
            <w:rFonts w:ascii="Lato" w:eastAsiaTheme="minorHAnsi" w:hAnsi="Lato" w:cstheme="minorBidi"/>
            <w:sz w:val="22"/>
            <w:szCs w:val="22"/>
          </w:rPr>
          <w:t>https://www.youtube.com/watch?v=LnP_In85sWs</w:t>
        </w:r>
      </w:hyperlink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 for some examples.</w:t>
      </w:r>
    </w:p>
    <w:p w14:paraId="580DFC44" w14:textId="4B8DE6FE" w:rsidR="005D7FAD" w:rsidRP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Think about how we could apply this using the LEDs on our </w:t>
      </w:r>
      <w:r w:rsidR="00EE5CB3">
        <w:rPr>
          <w:rFonts w:ascii="Lato" w:eastAsiaTheme="minorHAnsi" w:hAnsi="Lato" w:cstheme="minorBidi"/>
          <w:color w:val="auto"/>
          <w:sz w:val="22"/>
          <w:szCs w:val="22"/>
        </w:rPr>
        <w:t>Bit:Bot</w:t>
      </w:r>
    </w:p>
    <w:p w14:paraId="75F09E35" w14:textId="77777777" w:rsidR="005D7FAD" w:rsidRDefault="005D7FAD" w:rsidP="005D7FAD">
      <w:pPr>
        <w:pStyle w:val="Heading2"/>
        <w:rPr>
          <w:rFonts w:ascii="Lato" w:hAnsi="Lato"/>
        </w:rPr>
      </w:pPr>
    </w:p>
    <w:p w14:paraId="10F67D52" w14:textId="6282DD3A" w:rsidR="00BC4F2C" w:rsidRPr="00E925EF" w:rsidRDefault="00BC4F2C" w:rsidP="005D7FAD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EE5CB3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278A70E" w14:textId="6616AECB" w:rsidR="005D7FAD" w:rsidRPr="005D7FAD" w:rsidRDefault="005D7FAD" w:rsidP="005D7FAD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5D7FAD">
        <w:rPr>
          <w:rFonts w:ascii="Lato" w:hAnsi="Lato"/>
        </w:rPr>
        <w:t>Create a program to flash a single LED</w:t>
      </w:r>
      <w:r w:rsidR="00296661">
        <w:rPr>
          <w:rFonts w:ascii="Lato" w:hAnsi="Lato"/>
        </w:rPr>
        <w:t xml:space="preserve"> in</w:t>
      </w:r>
      <w:r>
        <w:rPr>
          <w:rFonts w:ascii="Lato" w:hAnsi="Lato"/>
        </w:rPr>
        <w:t xml:space="preserve"> a single colour</w:t>
      </w:r>
    </w:p>
    <w:p w14:paraId="69AD705E" w14:textId="0DFDA3BD" w:rsidR="005D7FAD" w:rsidRPr="005D7FAD" w:rsidRDefault="005D7FAD" w:rsidP="005D7FAD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5D7FAD">
        <w:rPr>
          <w:rFonts w:ascii="Lato" w:hAnsi="Lato"/>
        </w:rPr>
        <w:t>Create  program to alternate the colour of a flashing LED</w:t>
      </w:r>
      <w:r>
        <w:rPr>
          <w:rFonts w:ascii="Lato" w:hAnsi="Lato"/>
        </w:rPr>
        <w:t xml:space="preserve"> eg </w:t>
      </w:r>
      <w:r w:rsidR="00EE5CB3">
        <w:rPr>
          <w:rFonts w:ascii="Lato" w:hAnsi="Lato"/>
        </w:rPr>
        <w:t>r</w:t>
      </w:r>
      <w:r>
        <w:rPr>
          <w:rFonts w:ascii="Lato" w:hAnsi="Lato"/>
        </w:rPr>
        <w:t xml:space="preserve">ed, </w:t>
      </w:r>
      <w:r w:rsidR="00EE5CB3">
        <w:rPr>
          <w:rFonts w:ascii="Lato" w:hAnsi="Lato"/>
        </w:rPr>
        <w:t>b</w:t>
      </w:r>
      <w:r>
        <w:rPr>
          <w:rFonts w:ascii="Lato" w:hAnsi="Lato"/>
        </w:rPr>
        <w:t xml:space="preserve">lue, </w:t>
      </w:r>
      <w:r w:rsidR="00EE5CB3">
        <w:rPr>
          <w:rFonts w:ascii="Lato" w:hAnsi="Lato"/>
        </w:rPr>
        <w:t>g</w:t>
      </w:r>
      <w:r>
        <w:rPr>
          <w:rFonts w:ascii="Lato" w:hAnsi="Lato"/>
        </w:rPr>
        <w:t>ree</w:t>
      </w:r>
      <w:r w:rsidR="007F2F1F">
        <w:rPr>
          <w:rFonts w:ascii="Lato" w:hAnsi="Lato"/>
        </w:rPr>
        <w:t>n</w:t>
      </w:r>
      <w:r w:rsidR="00296661">
        <w:rPr>
          <w:rFonts w:ascii="Lato" w:hAnsi="Lato"/>
        </w:rPr>
        <w:t xml:space="preserve"> (RGB)</w:t>
      </w:r>
    </w:p>
    <w:p w14:paraId="3A164981" w14:textId="5A3A79B9" w:rsidR="00B65539" w:rsidRPr="005D7FAD" w:rsidRDefault="005D7FAD" w:rsidP="005D7FAD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5D7FAD">
        <w:rPr>
          <w:rFonts w:ascii="Lato" w:hAnsi="Lato"/>
        </w:rPr>
        <w:t xml:space="preserve">Create a program that will rotate which LED is on and run down one arm of the </w:t>
      </w:r>
      <w:r w:rsidR="00EE5CB3">
        <w:rPr>
          <w:rFonts w:ascii="Lato" w:hAnsi="Lato"/>
        </w:rPr>
        <w:t>Bit:Bot</w:t>
      </w:r>
    </w:p>
    <w:p w14:paraId="47A794A2" w14:textId="77777777" w:rsidR="00EE5CB3" w:rsidRDefault="00EE5CB3" w:rsidP="00BC4F2C">
      <w:pPr>
        <w:pStyle w:val="Heading2"/>
        <w:rPr>
          <w:rFonts w:ascii="Lato" w:hAnsi="Lato"/>
        </w:rPr>
      </w:pPr>
    </w:p>
    <w:p w14:paraId="5A054C39" w14:textId="01ABC92E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EE5CB3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BC9F818" w14:textId="4A4E7706" w:rsidR="00BC4F2C" w:rsidRDefault="007F2F1F" w:rsidP="007F2F1F">
      <w:pPr>
        <w:pStyle w:val="Heading2"/>
        <w:numPr>
          <w:ilvl w:val="0"/>
          <w:numId w:val="18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To flash an LED start with the rainbow option then find a way to cycle it though the arm using rotate or shift</w:t>
      </w:r>
    </w:p>
    <w:p w14:paraId="3E13DB87" w14:textId="77777777" w:rsidR="007E358C" w:rsidRDefault="007E358C" w:rsidP="00BC4F2C">
      <w:pPr>
        <w:pStyle w:val="Heading2"/>
        <w:rPr>
          <w:rFonts w:ascii="Lato" w:hAnsi="Lato"/>
        </w:rPr>
      </w:pPr>
    </w:p>
    <w:p w14:paraId="3E3FB185" w14:textId="73A370A3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EE5CB3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5D46D021" w14:textId="130A52A9" w:rsidR="007F2F1F" w:rsidRDefault="007F2F1F" w:rsidP="007F2F1F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Does the LED turn on an off (single colour)</w:t>
      </w:r>
      <w:r w:rsidR="009C5999">
        <w:rPr>
          <w:rFonts w:ascii="Lato" w:hAnsi="Lato"/>
        </w:rPr>
        <w:t>?</w:t>
      </w:r>
    </w:p>
    <w:p w14:paraId="0DD06588" w14:textId="0E11E03C" w:rsidR="007F2F1F" w:rsidRDefault="007F2F1F" w:rsidP="007F2F1F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 xml:space="preserve">Does the LED </w:t>
      </w:r>
      <w:r w:rsidR="009C5999">
        <w:rPr>
          <w:rFonts w:ascii="Lato" w:hAnsi="Lato"/>
        </w:rPr>
        <w:t>change colour between flashes?</w:t>
      </w:r>
    </w:p>
    <w:p w14:paraId="3BF34C63" w14:textId="5ED4122C" w:rsidR="009C5999" w:rsidRPr="007F2F1F" w:rsidRDefault="009C5999" w:rsidP="007F2F1F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Does the LED move from one LED to the next to the end of the arm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07264ED1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EE5CB3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765C8836" w14:textId="6C02660E" w:rsidR="007450EC" w:rsidRPr="00EE5CB3" w:rsidRDefault="007450EC" w:rsidP="00EE5CB3">
      <w:p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 w:rsidRPr="00EE5CB3">
        <w:rPr>
          <w:rFonts w:ascii="Lato" w:hAnsi="Lato"/>
        </w:rPr>
        <w:t>Look at how you can incorporate loops, try cycling through one colour and then through another colour</w:t>
      </w:r>
    </w:p>
    <w:p w14:paraId="56E28630" w14:textId="77777777" w:rsidR="007450EC" w:rsidRPr="007450EC" w:rsidRDefault="007450EC" w:rsidP="00EE5CB3">
      <w:pPr>
        <w:pStyle w:val="ListParagraph"/>
        <w:numPr>
          <w:ilvl w:val="0"/>
          <w:numId w:val="19"/>
        </w:numPr>
        <w:kinsoku w:val="0"/>
        <w:overflowPunct w:val="0"/>
        <w:spacing w:before="120" w:after="0" w:line="240" w:lineRule="auto"/>
        <w:ind w:left="1080"/>
        <w:textAlignment w:val="baseline"/>
        <w:rPr>
          <w:rFonts w:ascii="Lato" w:hAnsi="Lato"/>
        </w:rPr>
      </w:pPr>
      <w:r w:rsidRPr="007450EC">
        <w:rPr>
          <w:rFonts w:ascii="Lato" w:hAnsi="Lato"/>
        </w:rPr>
        <w:t>Challenge 1 – Flash 3 colours one at a time repeating forever</w:t>
      </w:r>
    </w:p>
    <w:p w14:paraId="4B42C1F8" w14:textId="77777777" w:rsidR="007450EC" w:rsidRPr="007450EC" w:rsidRDefault="007450EC" w:rsidP="00EE5CB3">
      <w:pPr>
        <w:pStyle w:val="ListParagraph"/>
        <w:numPr>
          <w:ilvl w:val="0"/>
          <w:numId w:val="19"/>
        </w:numPr>
        <w:kinsoku w:val="0"/>
        <w:overflowPunct w:val="0"/>
        <w:spacing w:before="120" w:after="0" w:line="240" w:lineRule="auto"/>
        <w:ind w:left="1080"/>
        <w:textAlignment w:val="baseline"/>
        <w:rPr>
          <w:rFonts w:ascii="Lato" w:hAnsi="Lato"/>
        </w:rPr>
      </w:pPr>
      <w:r w:rsidRPr="007450EC">
        <w:rPr>
          <w:rFonts w:ascii="Lato" w:hAnsi="Lato"/>
        </w:rPr>
        <w:t>Challenge 2 – Alternate the LEDs between different colours – use double flashes</w:t>
      </w:r>
    </w:p>
    <w:p w14:paraId="2B13BDFD" w14:textId="5B181B76" w:rsidR="0029396D" w:rsidRPr="00B65539" w:rsidRDefault="007450EC" w:rsidP="00EE5CB3">
      <w:pPr>
        <w:pStyle w:val="ListParagraph"/>
        <w:numPr>
          <w:ilvl w:val="0"/>
          <w:numId w:val="19"/>
        </w:numPr>
        <w:kinsoku w:val="0"/>
        <w:overflowPunct w:val="0"/>
        <w:spacing w:before="120" w:after="0" w:line="240" w:lineRule="auto"/>
        <w:ind w:left="1080"/>
        <w:textAlignment w:val="baseline"/>
        <w:rPr>
          <w:rFonts w:ascii="Lato" w:hAnsi="Lato"/>
        </w:rPr>
      </w:pPr>
      <w:r w:rsidRPr="007450EC">
        <w:rPr>
          <w:rFonts w:ascii="Lato" w:hAnsi="Lato"/>
        </w:rPr>
        <w:t>Challenge 3 – Create an LED chase sequence</w:t>
      </w: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098286D2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EE5CB3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04125C0" w14:textId="294BD7FE" w:rsidR="00B65539" w:rsidRDefault="003D4BFE" w:rsidP="00B65539">
      <w:pPr>
        <w:rPr>
          <w:rFonts w:ascii="Lato" w:hAnsi="Lato"/>
        </w:rPr>
      </w:pPr>
      <w:r>
        <w:rPr>
          <w:rFonts w:ascii="Lato" w:hAnsi="Lato"/>
        </w:rPr>
        <w:t xml:space="preserve">In this lesson we have looked at </w:t>
      </w:r>
      <w:r w:rsidR="007450EC">
        <w:rPr>
          <w:rFonts w:ascii="Lato" w:hAnsi="Lato"/>
        </w:rPr>
        <w:t>how cars can be modded to make them more distinctive</w:t>
      </w:r>
      <w:r w:rsidR="00EE5CB3">
        <w:rPr>
          <w:rFonts w:ascii="Lato" w:hAnsi="Lato"/>
        </w:rPr>
        <w:t>. W</w:t>
      </w:r>
      <w:r w:rsidR="007450EC">
        <w:rPr>
          <w:rFonts w:ascii="Lato" w:hAnsi="Lato"/>
        </w:rPr>
        <w:t>e have looked at how we can program the RGB Neopixel to change colour and how we can use the shift and rotate blocks to change which LEDs are flashing</w:t>
      </w:r>
      <w:r w:rsidR="00EE5CB3">
        <w:rPr>
          <w:rFonts w:ascii="Lato" w:hAnsi="Lato"/>
        </w:rPr>
        <w:t>.</w:t>
      </w:r>
    </w:p>
    <w:p w14:paraId="4719490C" w14:textId="5DA9F527" w:rsidR="007450EC" w:rsidRPr="00B65539" w:rsidRDefault="007450EC" w:rsidP="00B65539">
      <w:pPr>
        <w:rPr>
          <w:rFonts w:ascii="Lato" w:hAnsi="Lato"/>
        </w:rPr>
      </w:pPr>
      <w:r>
        <w:rPr>
          <w:rFonts w:ascii="Lato" w:hAnsi="Lato"/>
        </w:rPr>
        <w:t xml:space="preserve">Utilising this with programming constructs such as iteration using </w:t>
      </w:r>
      <w:proofErr w:type="gramStart"/>
      <w:r>
        <w:rPr>
          <w:rFonts w:ascii="Lato" w:hAnsi="Lato"/>
        </w:rPr>
        <w:t>count controlled</w:t>
      </w:r>
      <w:proofErr w:type="gramEnd"/>
      <w:r>
        <w:rPr>
          <w:rFonts w:ascii="Lato" w:hAnsi="Lato"/>
        </w:rPr>
        <w:t xml:space="preserve"> loops enable us to generate exciting light patterns very easily</w:t>
      </w:r>
      <w:r w:rsidR="00EE5CB3">
        <w:rPr>
          <w:rFonts w:ascii="Lato" w:hAnsi="Lato"/>
        </w:rPr>
        <w:t>.</w:t>
      </w:r>
    </w:p>
    <w:sectPr w:rsidR="007450EC" w:rsidRPr="00B65539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4241A" w14:textId="77777777" w:rsidR="00EE5CB3" w:rsidRDefault="00EE5CB3" w:rsidP="006B36F6">
      <w:pPr>
        <w:spacing w:after="0" w:line="240" w:lineRule="auto"/>
      </w:pPr>
      <w:r>
        <w:separator/>
      </w:r>
    </w:p>
  </w:endnote>
  <w:endnote w:type="continuationSeparator" w:id="0">
    <w:p w14:paraId="286760CE" w14:textId="77777777" w:rsidR="00EE5CB3" w:rsidRDefault="00EE5CB3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EE5CB3" w:rsidRDefault="00EE5CB3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EE5CB3" w:rsidRPr="006B36F6" w:rsidRDefault="00EE5CB3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46595D" w14:textId="77777777" w:rsidR="00EE5CB3" w:rsidRDefault="00EE5CB3" w:rsidP="006B36F6">
      <w:pPr>
        <w:spacing w:after="0" w:line="240" w:lineRule="auto"/>
      </w:pPr>
      <w:r>
        <w:separator/>
      </w:r>
    </w:p>
  </w:footnote>
  <w:footnote w:type="continuationSeparator" w:id="0">
    <w:p w14:paraId="4BBAFC67" w14:textId="77777777" w:rsidR="00EE5CB3" w:rsidRDefault="00EE5CB3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EE5CB3" w:rsidRDefault="00EE5CB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6131A"/>
    <w:multiLevelType w:val="hybridMultilevel"/>
    <w:tmpl w:val="1F020372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07734"/>
    <w:multiLevelType w:val="hybridMultilevel"/>
    <w:tmpl w:val="9A2295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557E7C"/>
    <w:multiLevelType w:val="hybridMultilevel"/>
    <w:tmpl w:val="5C5A7198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56D47"/>
    <w:multiLevelType w:val="hybridMultilevel"/>
    <w:tmpl w:val="25105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52155"/>
    <w:multiLevelType w:val="hybridMultilevel"/>
    <w:tmpl w:val="EFA2C6E2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63515"/>
    <w:multiLevelType w:val="hybridMultilevel"/>
    <w:tmpl w:val="68BE9B0C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F071E"/>
    <w:multiLevelType w:val="hybridMultilevel"/>
    <w:tmpl w:val="816C7310"/>
    <w:lvl w:ilvl="0" w:tplc="AE404B9C">
      <w:start w:val="2"/>
      <w:numFmt w:val="bullet"/>
      <w:lvlText w:val="•"/>
      <w:lvlJc w:val="left"/>
      <w:pPr>
        <w:ind w:left="180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6"/>
  </w:num>
  <w:num w:numId="4">
    <w:abstractNumId w:val="11"/>
  </w:num>
  <w:num w:numId="5">
    <w:abstractNumId w:val="10"/>
  </w:num>
  <w:num w:numId="6">
    <w:abstractNumId w:val="12"/>
  </w:num>
  <w:num w:numId="7">
    <w:abstractNumId w:val="13"/>
  </w:num>
  <w:num w:numId="8">
    <w:abstractNumId w:val="9"/>
  </w:num>
  <w:num w:numId="9">
    <w:abstractNumId w:val="15"/>
  </w:num>
  <w:num w:numId="10">
    <w:abstractNumId w:val="14"/>
  </w:num>
  <w:num w:numId="11">
    <w:abstractNumId w:val="8"/>
  </w:num>
  <w:num w:numId="12">
    <w:abstractNumId w:val="3"/>
  </w:num>
  <w:num w:numId="13">
    <w:abstractNumId w:val="1"/>
  </w:num>
  <w:num w:numId="14">
    <w:abstractNumId w:val="4"/>
  </w:num>
  <w:num w:numId="15">
    <w:abstractNumId w:val="5"/>
  </w:num>
  <w:num w:numId="16">
    <w:abstractNumId w:val="0"/>
  </w:num>
  <w:num w:numId="17">
    <w:abstractNumId w:val="2"/>
  </w:num>
  <w:num w:numId="18">
    <w:abstractNumId w:val="7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A2MrEwMzczNzFR0lEKTi0uzszPAykwrAUAlio6BSwAAAA="/>
  </w:docVars>
  <w:rsids>
    <w:rsidRoot w:val="00D0274F"/>
    <w:rsid w:val="00010B91"/>
    <w:rsid w:val="000751A3"/>
    <w:rsid w:val="0008457D"/>
    <w:rsid w:val="000C5F07"/>
    <w:rsid w:val="000E633D"/>
    <w:rsid w:val="001243C7"/>
    <w:rsid w:val="00191415"/>
    <w:rsid w:val="001D3E62"/>
    <w:rsid w:val="00256E81"/>
    <w:rsid w:val="0029396D"/>
    <w:rsid w:val="00296661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3D4BFE"/>
    <w:rsid w:val="00463B37"/>
    <w:rsid w:val="004707BA"/>
    <w:rsid w:val="004C55D6"/>
    <w:rsid w:val="00500BAE"/>
    <w:rsid w:val="0050517C"/>
    <w:rsid w:val="005535F1"/>
    <w:rsid w:val="0059339C"/>
    <w:rsid w:val="005D7FAD"/>
    <w:rsid w:val="005E7112"/>
    <w:rsid w:val="005F5105"/>
    <w:rsid w:val="00611C4F"/>
    <w:rsid w:val="006569B1"/>
    <w:rsid w:val="00691243"/>
    <w:rsid w:val="006B36F6"/>
    <w:rsid w:val="007267DC"/>
    <w:rsid w:val="00744CE4"/>
    <w:rsid w:val="007450EC"/>
    <w:rsid w:val="0076387A"/>
    <w:rsid w:val="00780D09"/>
    <w:rsid w:val="007A5B66"/>
    <w:rsid w:val="007E01BA"/>
    <w:rsid w:val="007E358C"/>
    <w:rsid w:val="007F2F1F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81396"/>
    <w:rsid w:val="009C5999"/>
    <w:rsid w:val="009C5BB8"/>
    <w:rsid w:val="009D3297"/>
    <w:rsid w:val="009E2854"/>
    <w:rsid w:val="009F1E4A"/>
    <w:rsid w:val="009F3E27"/>
    <w:rsid w:val="00A351FC"/>
    <w:rsid w:val="00A510A5"/>
    <w:rsid w:val="00A75B10"/>
    <w:rsid w:val="00A95C3C"/>
    <w:rsid w:val="00AA09F2"/>
    <w:rsid w:val="00AD729C"/>
    <w:rsid w:val="00B65539"/>
    <w:rsid w:val="00B956C7"/>
    <w:rsid w:val="00BC4F2C"/>
    <w:rsid w:val="00BE23C5"/>
    <w:rsid w:val="00C32BB9"/>
    <w:rsid w:val="00C7544E"/>
    <w:rsid w:val="00D0274F"/>
    <w:rsid w:val="00D15F32"/>
    <w:rsid w:val="00D17FC2"/>
    <w:rsid w:val="00E14232"/>
    <w:rsid w:val="00EB607E"/>
    <w:rsid w:val="00ED35AF"/>
    <w:rsid w:val="00ED3A06"/>
    <w:rsid w:val="00EE5CB3"/>
    <w:rsid w:val="00F1388C"/>
    <w:rsid w:val="00F41341"/>
    <w:rsid w:val="00F62315"/>
    <w:rsid w:val="00F709DE"/>
    <w:rsid w:val="00F7544B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nP_In85sW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3tBnupnQxY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5</cp:revision>
  <dcterms:created xsi:type="dcterms:W3CDTF">2019-01-02T18:18:00Z</dcterms:created>
  <dcterms:modified xsi:type="dcterms:W3CDTF">2019-08-13T08:58:00Z</dcterms:modified>
</cp:coreProperties>
</file>